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6-24</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s-and-methods"/>
      <w:bookmarkEnd w:id="23"/>
      <w:r>
        <w:t xml:space="preserve">Materials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Heading1"/>
      </w:pPr>
      <w:bookmarkStart w:id="30" w:name="conclusions"/>
      <w:bookmarkEnd w:id="30"/>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1" w:name="acknowledgments"/>
      <w:bookmarkEnd w:id="31"/>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2" w:name="figures-tables"/>
      <w:bookmarkEnd w:id="32"/>
      <w:r>
        <w:t xml:space="preserve">Figures &amp; tables</w:t>
      </w:r>
    </w:p>
    <w:p>
      <w:pPr>
        <w:pStyle w:val="Heading2"/>
      </w:pPr>
      <w:bookmarkStart w:id="33" w:name="tables"/>
      <w:bookmarkEnd w:id="33"/>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34" w:name="figures"/>
      <w:bookmarkEnd w:id="34"/>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5"/>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6" w:name="references"/>
      <w:bookmarkEnd w:id="36"/>
      <w:r>
        <w:t xml:space="preserve">References</w:t>
      </w:r>
    </w:p>
    <w:p>
      <w:pPr>
        <w:pStyle w:val="Bibliography"/>
      </w:pPr>
      <w:r>
        <w:t xml:space="preserve">1. Ovadia S. Markdown for Librarians and Academics. Behavioral &amp; Social Sciences Librarian. Routledge; 2014;33: 120–124. doi:</w:t>
      </w:r>
      <w:hyperlink r:id="rId37">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8">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2017.</w:t>
      </w:r>
      <w:r>
        <w:t xml:space="preserve"> </w:t>
      </w:r>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39">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7. Available:</w:t>
      </w:r>
      <w:r>
        <w:t xml:space="preserve"> </w:t>
      </w:r>
      <w:hyperlink r:id="rId40">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4702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40" Target="https://CRAN.R-project.org/package=knitr" TargetMode="External" /><Relationship Type="http://schemas.openxmlformats.org/officeDocument/2006/relationships/hyperlink" Id="rId38" Target="https://CRAN.R-project.org/package=shiny" TargetMode="External" /><Relationship Type="http://schemas.openxmlformats.org/officeDocument/2006/relationships/hyperlink" Id="rId37" Target="https://doi.org/10.1080/01639269.2014.904696"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knitr" TargetMode="External" /><Relationship Type="http://schemas.openxmlformats.org/officeDocument/2006/relationships/hyperlink" Id="rId38" Target="https://CRAN.R-project.org/package=shiny" TargetMode="External" /><Relationship Type="http://schemas.openxmlformats.org/officeDocument/2006/relationships/hyperlink" Id="rId37" Target="https://doi.org/10.1080/01639269.2014.904696"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6-24T14:01:55Z</dcterms:created>
  <dcterms:modified xsi:type="dcterms:W3CDTF">2017-06-24T14:01:55Z</dcterms:modified>
</cp:coreProperties>
</file>